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15A32" w14:textId="77777777" w:rsidR="008759CB" w:rsidRDefault="00917785">
      <w:pPr>
        <w:jc w:val="center"/>
        <w:rPr>
          <w:b/>
          <w:sz w:val="32"/>
        </w:rPr>
      </w:pPr>
      <w:r>
        <w:rPr>
          <w:b/>
          <w:sz w:val="32"/>
        </w:rPr>
        <w:t>Fluency Review Template</w:t>
      </w:r>
    </w:p>
    <w:p w14:paraId="78CE2D37" w14:textId="77777777" w:rsidR="008759CB" w:rsidRDefault="008759CB"/>
    <w:p w14:paraId="18A99D54" w14:textId="77777777" w:rsidR="008759CB" w:rsidRDefault="00917785">
      <w:r>
        <w:rPr>
          <w:b/>
          <w:sz w:val="28"/>
        </w:rPr>
        <w:t>Name:</w:t>
      </w:r>
      <w:r>
        <w:rPr>
          <w:sz w:val="28"/>
        </w:rPr>
        <w:t xml:space="preserve"> Stettsen Olsen</w:t>
      </w:r>
    </w:p>
    <w:p w14:paraId="3E056D37" w14:textId="046A789F" w:rsidR="008759CB" w:rsidRDefault="00917785">
      <w:r>
        <w:rPr>
          <w:b/>
          <w:sz w:val="28"/>
        </w:rPr>
        <w:t>Date:</w:t>
      </w:r>
      <w:r>
        <w:rPr>
          <w:sz w:val="28"/>
        </w:rPr>
        <w:t xml:space="preserve"> October </w:t>
      </w:r>
      <w:r w:rsidR="00157CD6">
        <w:rPr>
          <w:sz w:val="28"/>
        </w:rPr>
        <w:t>29</w:t>
      </w:r>
      <w:r>
        <w:rPr>
          <w:sz w:val="28"/>
        </w:rPr>
        <w:t>, 2018</w:t>
      </w:r>
    </w:p>
    <w:p w14:paraId="713BBEAE" w14:textId="7C59070E" w:rsidR="008759CB" w:rsidRDefault="00917785">
      <w:r>
        <w:rPr>
          <w:b/>
          <w:sz w:val="28"/>
        </w:rPr>
        <w:t>Week:</w:t>
      </w:r>
      <w:r>
        <w:rPr>
          <w:sz w:val="28"/>
        </w:rPr>
        <w:t xml:space="preserve"> 0</w:t>
      </w:r>
      <w:r w:rsidR="00157CD6">
        <w:rPr>
          <w:sz w:val="28"/>
        </w:rPr>
        <w:t>7</w:t>
      </w:r>
    </w:p>
    <w:p w14:paraId="1C0F020A" w14:textId="77777777" w:rsidR="008759CB" w:rsidRDefault="008759CB"/>
    <w:p w14:paraId="06CDF19C" w14:textId="77777777" w:rsidR="008759CB" w:rsidRDefault="008759CB"/>
    <w:p w14:paraId="25BA9516" w14:textId="3B941F9B" w:rsidR="008759CB" w:rsidRDefault="00917785">
      <w:r>
        <w:rPr>
          <w:b/>
          <w:sz w:val="28"/>
        </w:rPr>
        <w:t>Coding Topic:</w:t>
      </w:r>
      <w:r>
        <w:rPr>
          <w:sz w:val="28"/>
        </w:rPr>
        <w:t xml:space="preserve"> </w:t>
      </w:r>
      <w:r w:rsidR="002106F3">
        <w:rPr>
          <w:sz w:val="28"/>
        </w:rPr>
        <w:t>Local Storage</w:t>
      </w:r>
    </w:p>
    <w:p w14:paraId="01F6354D" w14:textId="029DB065" w:rsidR="008759CB" w:rsidRDefault="00917785">
      <w:r>
        <w:rPr>
          <w:b/>
          <w:sz w:val="28"/>
        </w:rPr>
        <w:t>Description of Understanding:</w:t>
      </w:r>
      <w:r>
        <w:rPr>
          <w:sz w:val="28"/>
        </w:rPr>
        <w:t xml:space="preserve"> </w:t>
      </w:r>
      <w:r w:rsidR="00583B83">
        <w:rPr>
          <w:sz w:val="28"/>
        </w:rPr>
        <w:t>Local Storage</w:t>
      </w:r>
      <w:r w:rsidR="00B33877">
        <w:rPr>
          <w:sz w:val="28"/>
        </w:rPr>
        <w:t xml:space="preserve"> is a way to store data in the web</w:t>
      </w:r>
      <w:r w:rsidR="00295507">
        <w:rPr>
          <w:sz w:val="28"/>
        </w:rPr>
        <w:t xml:space="preserve"> </w:t>
      </w:r>
      <w:r w:rsidR="00B33877">
        <w:rPr>
          <w:sz w:val="28"/>
        </w:rPr>
        <w:t>browser specific to a page.</w:t>
      </w:r>
      <w:r w:rsidR="00295507">
        <w:rPr>
          <w:sz w:val="28"/>
        </w:rPr>
        <w:t xml:space="preserve"> Unlike session storage it has no expiration date. It is stored in a key value system.</w:t>
      </w:r>
      <w:r w:rsidR="00DB2FCF">
        <w:rPr>
          <w:sz w:val="28"/>
        </w:rPr>
        <w:t xml:space="preserve"> This is similar to cookie but has a great capacity.</w:t>
      </w:r>
      <w:bookmarkStart w:id="0" w:name="_GoBack"/>
      <w:bookmarkEnd w:id="0"/>
    </w:p>
    <w:p w14:paraId="5D678950" w14:textId="77777777" w:rsidR="008759CB" w:rsidRDefault="008759CB"/>
    <w:p w14:paraId="680BA0B2" w14:textId="1EF91975" w:rsidR="008759CB" w:rsidRDefault="00917785">
      <w:r>
        <w:rPr>
          <w:b/>
          <w:sz w:val="28"/>
        </w:rPr>
        <w:t xml:space="preserve">Teaching Video: </w:t>
      </w:r>
      <w:r w:rsidR="00EB0986" w:rsidRPr="00EB0986">
        <w:t>https://youtu.be/ndRKeBvk0Es</w:t>
      </w:r>
    </w:p>
    <w:p w14:paraId="2120CD51" w14:textId="77777777" w:rsidR="008759CB" w:rsidRDefault="00917785">
      <w:r>
        <w:rPr>
          <w:b/>
          <w:sz w:val="28"/>
        </w:rPr>
        <w:t>Starting at:</w:t>
      </w:r>
      <w:r>
        <w:rPr>
          <w:sz w:val="28"/>
        </w:rPr>
        <w:t xml:space="preserve"> 0:00</w:t>
      </w:r>
    </w:p>
    <w:p w14:paraId="0271718C" w14:textId="77777777" w:rsidR="008759CB" w:rsidRDefault="00917785">
      <w:r>
        <w:rPr>
          <w:b/>
          <w:sz w:val="28"/>
        </w:rPr>
        <w:t>Also Integrated with:</w:t>
      </w:r>
      <w:r>
        <w:rPr>
          <w:sz w:val="28"/>
        </w:rPr>
        <w:t xml:space="preserve"> Portfolio</w:t>
      </w:r>
    </w:p>
    <w:p w14:paraId="551DC886" w14:textId="77777777" w:rsidR="008759CB" w:rsidRDefault="008759CB">
      <w:pPr>
        <w:jc w:val="center"/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175"/>
        <w:gridCol w:w="5464"/>
        <w:gridCol w:w="1712"/>
        <w:gridCol w:w="999"/>
      </w:tblGrid>
      <w:tr w:rsidR="00295507" w14:paraId="64BBB98D" w14:textId="77777777">
        <w:tc>
          <w:tcPr>
            <w:tcW w:w="2309" w:type="dxa"/>
            <w:shd w:val="clear" w:color="auto" w:fill="D9D9D9" w:themeFill="background1" w:themeFillShade="D9"/>
            <w:tcMar>
              <w:left w:w="108" w:type="dxa"/>
            </w:tcMar>
          </w:tcPr>
          <w:p w14:paraId="72A28D27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File</w:t>
            </w:r>
          </w:p>
        </w:tc>
        <w:tc>
          <w:tcPr>
            <w:tcW w:w="3512" w:type="dxa"/>
            <w:shd w:val="clear" w:color="auto" w:fill="D9D9D9" w:themeFill="background1" w:themeFillShade="D9"/>
            <w:tcMar>
              <w:left w:w="108" w:type="dxa"/>
            </w:tcMar>
          </w:tcPr>
          <w:p w14:paraId="610E0528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Git Link</w:t>
            </w:r>
          </w:p>
        </w:tc>
        <w:tc>
          <w:tcPr>
            <w:tcW w:w="1943" w:type="dxa"/>
            <w:shd w:val="clear" w:color="auto" w:fill="D9D9D9" w:themeFill="background1" w:themeFillShade="D9"/>
            <w:tcMar>
              <w:left w:w="108" w:type="dxa"/>
            </w:tcMar>
          </w:tcPr>
          <w:p w14:paraId="71E8B043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What should I be looking for?</w:t>
            </w:r>
          </w:p>
        </w:tc>
        <w:tc>
          <w:tcPr>
            <w:tcW w:w="1585" w:type="dxa"/>
            <w:shd w:val="clear" w:color="auto" w:fill="D9D9D9" w:themeFill="background1" w:themeFillShade="D9"/>
            <w:tcMar>
              <w:left w:w="108" w:type="dxa"/>
            </w:tcMar>
          </w:tcPr>
          <w:p w14:paraId="06BEE74A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Sandbox or Your code?</w:t>
            </w:r>
          </w:p>
        </w:tc>
      </w:tr>
      <w:tr w:rsidR="00295507" w14:paraId="6F390E02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10CA54DB" w14:textId="77777777" w:rsidR="008759CB" w:rsidRDefault="00917785">
            <w:r>
              <w:t>CIT Fluency Portfolio</w:t>
            </w:r>
          </w:p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3D2607FC" w14:textId="77777777" w:rsidR="008759CB" w:rsidRDefault="00917785">
            <w:r>
              <w:t>http://stettsenolsencit.gq/</w:t>
            </w:r>
          </w:p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770D31C0" w14:textId="77777777" w:rsidR="008759CB" w:rsidRDefault="00917785">
            <w:r>
              <w:t>JavaScript section</w:t>
            </w:r>
          </w:p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503A7F78" w14:textId="77777777" w:rsidR="008759CB" w:rsidRDefault="00917785">
            <w:r>
              <w:t>mine</w:t>
            </w:r>
          </w:p>
        </w:tc>
      </w:tr>
      <w:tr w:rsidR="00295507" w14:paraId="1DE7C71F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7ADB66BF" w14:textId="77777777" w:rsidR="008759CB" w:rsidRDefault="00917785">
            <w:r>
              <w:t>Index.html</w:t>
            </w:r>
          </w:p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4E01AFB0" w14:textId="143E0D46" w:rsidR="008759CB" w:rsidRDefault="004B6212">
            <w:r w:rsidRPr="004B6212">
              <w:t>https://github.com/olsen-stettsen/olsen-stettsen.github.io/blob/master/</w:t>
            </w:r>
            <w:r w:rsidR="00295507">
              <w:t>05LocalStorage</w:t>
            </w:r>
            <w:r w:rsidRPr="004B6212">
              <w:t>/index.html</w:t>
            </w:r>
          </w:p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31BDC7FB" w14:textId="77777777" w:rsidR="008759CB" w:rsidRDefault="00917785">
            <w:r>
              <w:t>HTML/JavaScript Code</w:t>
            </w:r>
          </w:p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58ADC83E" w14:textId="77777777" w:rsidR="008759CB" w:rsidRDefault="00917785">
            <w:r>
              <w:t>mine</w:t>
            </w:r>
          </w:p>
        </w:tc>
      </w:tr>
      <w:tr w:rsidR="00295507" w14:paraId="7F4827A6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5FCEA682" w14:textId="77777777" w:rsidR="008759CB" w:rsidRDefault="008759CB"/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15D6B68D" w14:textId="77777777" w:rsidR="008759CB" w:rsidRDefault="008759CB"/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6925F339" w14:textId="77777777" w:rsidR="008759CB" w:rsidRDefault="008759CB"/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6FF0ADCB" w14:textId="77777777" w:rsidR="008759CB" w:rsidRDefault="008759CB"/>
        </w:tc>
      </w:tr>
    </w:tbl>
    <w:p w14:paraId="0E260285" w14:textId="77777777" w:rsidR="008759CB" w:rsidRDefault="008759CB">
      <w:pPr>
        <w:rPr>
          <w:sz w:val="28"/>
        </w:rPr>
      </w:pPr>
    </w:p>
    <w:p w14:paraId="633B5B7E" w14:textId="77777777" w:rsidR="008759CB" w:rsidRDefault="008759CB"/>
    <w:p w14:paraId="7731CCEF" w14:textId="77777777" w:rsidR="008759CB" w:rsidRDefault="008759CB"/>
    <w:sectPr w:rsidR="008759CB">
      <w:pgSz w:w="12240" w:h="15840"/>
      <w:pgMar w:top="1440" w:right="1440" w:bottom="1440" w:left="1440" w:header="0" w:footer="0" w:gutter="0"/>
      <w:cols w:space="720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ACJTC3MLCzNLIyMTCyUdpeDU4uLM/DyQAuNaABrnR7AsAAAA"/>
  </w:docVars>
  <w:rsids>
    <w:rsidRoot w:val="008759CB"/>
    <w:rsid w:val="00157CD6"/>
    <w:rsid w:val="002106F3"/>
    <w:rsid w:val="00295507"/>
    <w:rsid w:val="00425382"/>
    <w:rsid w:val="00475431"/>
    <w:rsid w:val="004B6212"/>
    <w:rsid w:val="00532630"/>
    <w:rsid w:val="00583B83"/>
    <w:rsid w:val="00583FB4"/>
    <w:rsid w:val="006405B0"/>
    <w:rsid w:val="007C2BDA"/>
    <w:rsid w:val="00845A28"/>
    <w:rsid w:val="008759CB"/>
    <w:rsid w:val="00917785"/>
    <w:rsid w:val="00B33877"/>
    <w:rsid w:val="00DB2FCF"/>
    <w:rsid w:val="00DB741A"/>
    <w:rsid w:val="00EB0986"/>
    <w:rsid w:val="00F96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86ED2"/>
  <w15:docId w15:val="{5058920D-5025-4047-8ABC-5AEF00B20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table" w:styleId="TableGrid">
    <w:name w:val="Table Grid"/>
    <w:basedOn w:val="TableNormal"/>
    <w:uiPriority w:val="39"/>
    <w:rsid w:val="00477E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8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3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81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09</Words>
  <Characters>62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dc:description/>
  <cp:lastModifiedBy>Stettsen Olsen</cp:lastModifiedBy>
  <cp:revision>5</cp:revision>
  <dcterms:created xsi:type="dcterms:W3CDTF">2018-10-30T05:49:00Z</dcterms:created>
  <dcterms:modified xsi:type="dcterms:W3CDTF">2018-10-30T06:1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